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3DD6F" w14:textId="10EDEC48" w:rsidR="005D738E" w:rsidRPr="005D738E" w:rsidRDefault="001E4AED" w:rsidP="005D738E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e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TOCHeading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572960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572960">
      <w:pPr>
        <w:pStyle w:val="TOC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572960">
      <w:pPr>
        <w:pStyle w:val="TOC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572960">
      <w:pPr>
        <w:pStyle w:val="TOC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572960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r w:rsidRPr="00914F64">
        <w:rPr>
          <w:szCs w:val="20"/>
        </w:rPr>
        <w:t>PlantUML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r w:rsidRPr="005B154B">
        <w:t xml:space="preserve">PlantUML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BodyText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fixr:field</w:t>
      </w:r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RefSeqNum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fixr:anno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fixr:documentation</w:t>
      </w:r>
      <w:r w:rsidRPr="001D03B8">
        <w:rPr>
          <w:rStyle w:val="OtherTok"/>
          <w:lang w:val="en-US"/>
        </w:rPr>
        <w:t xml:space="preserve"> langId=</w:t>
      </w:r>
      <w:r w:rsidRPr="001D03B8">
        <w:rPr>
          <w:rStyle w:val="StringTok"/>
          <w:lang w:val="en-US"/>
        </w:rPr>
        <w:t>"en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fixr:documen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fixr:annotation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fixr:field&gt;</w:t>
      </w:r>
    </w:p>
    <w:p w14:paraId="24ABA585" w14:textId="1D6C44F9" w:rsidR="007D6BD6" w:rsidRPr="007D6BD6" w:rsidRDefault="00D254B6" w:rsidP="007D6BD6">
      <w:pPr>
        <w:pStyle w:val="BodyText"/>
      </w:pPr>
      <w:r>
        <w:t>FIXCompact</w:t>
      </w:r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BodyText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>able caption</w:t>
      </w:r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BodyText"/>
      </w:pPr>
    </w:p>
    <w:p w14:paraId="62A7F464" w14:textId="7D5D641C" w:rsidR="00011800" w:rsidRDefault="00011800" w:rsidP="00011800">
      <w:pPr>
        <w:pStyle w:val="DefinitionTerm"/>
      </w:pPr>
      <w:r>
        <w:lastRenderedPageBreak/>
        <w:t xml:space="preserve">DefinitionTerm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>. Pandoc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Pandoc as they are not formal docx-styles but part of numbering.xml which Pandoc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BodyText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BodyText"/>
      </w:pPr>
      <w:r>
        <w:t>It can be accessed from markdown as follows:</w:t>
      </w:r>
    </w:p>
    <w:p w14:paraId="71401669" w14:textId="14D5AD70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NewPage"}</w:t>
      </w:r>
    </w:p>
    <w:p w14:paraId="42A8AF8F" w14:textId="4C4596BF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BodyText"/>
      </w:pPr>
      <w:r>
        <w:t>:::</w:t>
      </w:r>
    </w:p>
    <w:p w14:paraId="62EA4E4E" w14:textId="77777777" w:rsidR="00E934E8" w:rsidRPr="00E934E8" w:rsidRDefault="00E934E8" w:rsidP="00E934E8">
      <w:pPr>
        <w:pStyle w:val="BodyText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BodyText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Annex"}</w:t>
      </w:r>
    </w:p>
    <w:p w14:paraId="77CC1658" w14:textId="4CC33FEB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BodyText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BE323B" w14:textId="77777777" w:rsidR="00572960" w:rsidRDefault="00572960" w:rsidP="00011800">
      <w:pPr>
        <w:spacing w:after="0"/>
      </w:pPr>
      <w:r>
        <w:separator/>
      </w:r>
    </w:p>
  </w:endnote>
  <w:endnote w:type="continuationSeparator" w:id="0">
    <w:p w14:paraId="0EEAEDD5" w14:textId="77777777" w:rsidR="00572960" w:rsidRDefault="00572960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A4FE1" w14:textId="670D4B13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</w:t>
    </w:r>
    <w:r w:rsidR="00B81619">
      <w:t>11</w:t>
    </w:r>
    <w:r>
      <w:t>-20</w:t>
    </w:r>
    <w:r w:rsidR="00B81619">
      <w:t>1</w:t>
    </w:r>
    <w:r w:rsidR="00EF7DA5">
      <w:t>6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EB1E2" w14:textId="505C89D2" w:rsidR="00C35F39" w:rsidRPr="001E4AED" w:rsidRDefault="001E4AED" w:rsidP="00D63D82">
    <w:pPr>
      <w:pStyle w:val="Footer"/>
      <w:pBdr>
        <w:top w:val="single" w:sz="4" w:space="1" w:color="auto"/>
      </w:pBdr>
    </w:pPr>
    <w:r>
      <w:sym w:font="Symbol" w:char="F0D3"/>
    </w:r>
    <w:r>
      <w:t xml:space="preserve"> Copyright, 20</w:t>
    </w:r>
    <w:r w:rsidR="00B81619">
      <w:t>11</w:t>
    </w:r>
    <w:r>
      <w:t>-20</w:t>
    </w:r>
    <w:r w:rsidR="00B81619">
      <w:t>1</w:t>
    </w:r>
    <w:r w:rsidR="00EF7DA5">
      <w:t>6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15F5B8" w14:textId="77777777" w:rsidR="00572960" w:rsidRDefault="00572960" w:rsidP="00011800">
      <w:pPr>
        <w:spacing w:after="0"/>
      </w:pPr>
      <w:r>
        <w:separator/>
      </w:r>
    </w:p>
  </w:footnote>
  <w:footnote w:type="continuationSeparator" w:id="0">
    <w:p w14:paraId="17C6E042" w14:textId="77777777" w:rsidR="00572960" w:rsidRDefault="00572960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A241B" w14:textId="3DDBA09A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07653F">
      <w:t xml:space="preserve"> – </w:t>
    </w:r>
    <w:r w:rsidR="00B81619">
      <w:t>Encoding FIX using JSON</w:t>
    </w:r>
    <w:r w:rsidR="00B81619">
      <w:tab/>
    </w:r>
    <w:r>
      <w:tab/>
    </w:r>
    <w:r w:rsidR="00B81619">
      <w:t>September</w:t>
    </w:r>
    <w:r w:rsidR="0007653F">
      <w:t xml:space="preserve"> </w:t>
    </w:r>
    <w:r>
      <w:t>20</w:t>
    </w:r>
    <w:r w:rsidR="00B81619">
      <w:t>1</w:t>
    </w:r>
    <w:r w:rsidR="00EF7DA5">
      <w:t>6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819B5" w14:textId="7FD540AC" w:rsidR="00C35F39" w:rsidRPr="00C35F39" w:rsidRDefault="00AB70C6" w:rsidP="005D738E">
    <w:pPr>
      <w:pStyle w:val="Header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7.35pt;height:7.35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6"/>
  </w:num>
  <w:num w:numId="2">
    <w:abstractNumId w:val="14"/>
  </w:num>
  <w:num w:numId="3">
    <w:abstractNumId w:val="32"/>
  </w:num>
  <w:num w:numId="4">
    <w:abstractNumId w:val="0"/>
  </w:num>
  <w:num w:numId="5">
    <w:abstractNumId w:val="42"/>
  </w:num>
  <w:num w:numId="6">
    <w:abstractNumId w:val="41"/>
  </w:num>
  <w:num w:numId="7">
    <w:abstractNumId w:val="12"/>
  </w:num>
  <w:num w:numId="8">
    <w:abstractNumId w:val="44"/>
  </w:num>
  <w:num w:numId="9">
    <w:abstractNumId w:val="46"/>
  </w:num>
  <w:num w:numId="10">
    <w:abstractNumId w:val="37"/>
  </w:num>
  <w:num w:numId="11">
    <w:abstractNumId w:val="24"/>
  </w:num>
  <w:num w:numId="12">
    <w:abstractNumId w:val="14"/>
  </w:num>
  <w:num w:numId="13">
    <w:abstractNumId w:val="27"/>
  </w:num>
  <w:num w:numId="14">
    <w:abstractNumId w:val="22"/>
  </w:num>
  <w:num w:numId="15">
    <w:abstractNumId w:val="35"/>
  </w:num>
  <w:num w:numId="16">
    <w:abstractNumId w:val="16"/>
  </w:num>
  <w:num w:numId="17">
    <w:abstractNumId w:val="10"/>
  </w:num>
  <w:num w:numId="18">
    <w:abstractNumId w:val="19"/>
  </w:num>
  <w:num w:numId="19">
    <w:abstractNumId w:val="47"/>
  </w:num>
  <w:num w:numId="20">
    <w:abstractNumId w:val="38"/>
  </w:num>
  <w:num w:numId="21">
    <w:abstractNumId w:val="17"/>
  </w:num>
  <w:num w:numId="22">
    <w:abstractNumId w:val="18"/>
  </w:num>
  <w:num w:numId="23">
    <w:abstractNumId w:val="21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9"/>
  </w:num>
  <w:num w:numId="29">
    <w:abstractNumId w:val="5"/>
  </w:num>
  <w:num w:numId="30">
    <w:abstractNumId w:val="6"/>
  </w:num>
  <w:num w:numId="31">
    <w:abstractNumId w:val="7"/>
  </w:num>
  <w:num w:numId="32">
    <w:abstractNumId w:val="8"/>
  </w:num>
  <w:num w:numId="33">
    <w:abstractNumId w:val="43"/>
  </w:num>
  <w:num w:numId="34">
    <w:abstractNumId w:val="30"/>
  </w:num>
  <w:num w:numId="35">
    <w:abstractNumId w:val="40"/>
  </w:num>
  <w:num w:numId="36">
    <w:abstractNumId w:val="25"/>
  </w:num>
  <w:num w:numId="37">
    <w:abstractNumId w:val="29"/>
  </w:num>
  <w:num w:numId="38">
    <w:abstractNumId w:val="28"/>
  </w:num>
  <w:num w:numId="39">
    <w:abstractNumId w:val="15"/>
  </w:num>
  <w:num w:numId="40">
    <w:abstractNumId w:val="39"/>
  </w:num>
  <w:num w:numId="41">
    <w:abstractNumId w:val="31"/>
  </w:num>
  <w:num w:numId="42">
    <w:abstractNumId w:val="34"/>
  </w:num>
  <w:num w:numId="43">
    <w:abstractNumId w:val="23"/>
  </w:num>
  <w:num w:numId="44">
    <w:abstractNumId w:val="45"/>
  </w:num>
  <w:num w:numId="45">
    <w:abstractNumId w:val="11"/>
  </w:num>
  <w:num w:numId="46">
    <w:abstractNumId w:val="13"/>
  </w:num>
  <w:num w:numId="47">
    <w:abstractNumId w:val="33"/>
  </w:num>
  <w:num w:numId="48">
    <w:abstractNumId w:val="20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42802"/>
    <w:rsid w:val="0004361E"/>
    <w:rsid w:val="00070F51"/>
    <w:rsid w:val="0007329A"/>
    <w:rsid w:val="000738B1"/>
    <w:rsid w:val="0007653F"/>
    <w:rsid w:val="00080560"/>
    <w:rsid w:val="000974A1"/>
    <w:rsid w:val="000C2E85"/>
    <w:rsid w:val="000E7C14"/>
    <w:rsid w:val="000F7287"/>
    <w:rsid w:val="00125B4E"/>
    <w:rsid w:val="00151D40"/>
    <w:rsid w:val="00153D73"/>
    <w:rsid w:val="001612E9"/>
    <w:rsid w:val="001634F9"/>
    <w:rsid w:val="00165B55"/>
    <w:rsid w:val="00173729"/>
    <w:rsid w:val="00173D93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B314B"/>
    <w:rsid w:val="002D6DC0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F69DC"/>
    <w:rsid w:val="00413228"/>
    <w:rsid w:val="00415498"/>
    <w:rsid w:val="00421C06"/>
    <w:rsid w:val="00425F7E"/>
    <w:rsid w:val="00427227"/>
    <w:rsid w:val="00440E43"/>
    <w:rsid w:val="00454329"/>
    <w:rsid w:val="004C7EF4"/>
    <w:rsid w:val="004D4F6A"/>
    <w:rsid w:val="004F23FE"/>
    <w:rsid w:val="005025C0"/>
    <w:rsid w:val="00510BAF"/>
    <w:rsid w:val="005331FE"/>
    <w:rsid w:val="00550FA0"/>
    <w:rsid w:val="0056093E"/>
    <w:rsid w:val="00564B8A"/>
    <w:rsid w:val="00572960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75EA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D86"/>
    <w:rsid w:val="008B7662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47E"/>
    <w:rsid w:val="0097118E"/>
    <w:rsid w:val="00995AC4"/>
    <w:rsid w:val="009961E8"/>
    <w:rsid w:val="009A1F27"/>
    <w:rsid w:val="009A3C15"/>
    <w:rsid w:val="009B3320"/>
    <w:rsid w:val="009B337C"/>
    <w:rsid w:val="009B417C"/>
    <w:rsid w:val="009D4D82"/>
    <w:rsid w:val="009E04D1"/>
    <w:rsid w:val="009E2A87"/>
    <w:rsid w:val="009F0C46"/>
    <w:rsid w:val="00A00295"/>
    <w:rsid w:val="00A02AD6"/>
    <w:rsid w:val="00A06CD1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50CA"/>
    <w:rsid w:val="00AF2454"/>
    <w:rsid w:val="00B13E80"/>
    <w:rsid w:val="00B50D5D"/>
    <w:rsid w:val="00B56257"/>
    <w:rsid w:val="00B7055F"/>
    <w:rsid w:val="00B80D4E"/>
    <w:rsid w:val="00B81619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316F7"/>
    <w:rsid w:val="00C35F39"/>
    <w:rsid w:val="00C41690"/>
    <w:rsid w:val="00C5676C"/>
    <w:rsid w:val="00C63874"/>
    <w:rsid w:val="00C772EC"/>
    <w:rsid w:val="00C86014"/>
    <w:rsid w:val="00C91B87"/>
    <w:rsid w:val="00C94C63"/>
    <w:rsid w:val="00CB7050"/>
    <w:rsid w:val="00CD2275"/>
    <w:rsid w:val="00CD41E3"/>
    <w:rsid w:val="00CF3DB4"/>
    <w:rsid w:val="00D06DB4"/>
    <w:rsid w:val="00D2187F"/>
    <w:rsid w:val="00D22AFE"/>
    <w:rsid w:val="00D254B6"/>
    <w:rsid w:val="00D35BA0"/>
    <w:rsid w:val="00D40AEB"/>
    <w:rsid w:val="00D4213F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EF7DA5"/>
    <w:rsid w:val="00F13E28"/>
    <w:rsid w:val="00F14F0D"/>
    <w:rsid w:val="00F379B3"/>
    <w:rsid w:val="00F40F0F"/>
    <w:rsid w:val="00F46C4E"/>
    <w:rsid w:val="00F72D93"/>
    <w:rsid w:val="00F83E17"/>
    <w:rsid w:val="00F93AC9"/>
    <w:rsid w:val="00F959F4"/>
    <w:rsid w:val="00FA4637"/>
    <w:rsid w:val="00FA52C0"/>
    <w:rsid w:val="00FA6EAD"/>
    <w:rsid w:val="00FB31F8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3D99"/>
    <w:pPr>
      <w:keepNext/>
      <w:keepLines/>
      <w:pageBreakBefore/>
      <w:numPr>
        <w:numId w:val="12"/>
      </w:numPr>
      <w:tabs>
        <w:tab w:val="left" w:pos="425"/>
      </w:tabs>
      <w:spacing w:before="240"/>
      <w:ind w:left="284" w:hanging="284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D99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80560"/>
    <w:pPr>
      <w:spacing w:before="60"/>
    </w:pPr>
  </w:style>
  <w:style w:type="paragraph" w:customStyle="1" w:styleId="Compact">
    <w:name w:val="Compact"/>
    <w:basedOn w:val="BodyText"/>
    <w:qFormat/>
    <w:rsid w:val="009367DE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Caption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DefaultParagraphFont"/>
    <w:link w:val="SourceCode"/>
    <w:rsid w:val="00912A8B"/>
    <w:rPr>
      <w:rFonts w:ascii="Courier New" w:hAnsi="Courier New"/>
      <w:sz w:val="18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Normal"/>
    <w:next w:val="BodyText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BodyText"/>
    <w:next w:val="BodyText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BodyText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e">
    <w:name w:val="Date"/>
    <w:next w:val="BodyText"/>
    <w:link w:val="DateChar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eChar">
    <w:name w:val="Date Char"/>
    <w:basedOn w:val="DefaultParagraphFont"/>
    <w:link w:val="Date"/>
    <w:rsid w:val="006E7B35"/>
    <w:rPr>
      <w:rFonts w:ascii="Calibri" w:hAnsi="Calibri"/>
      <w:sz w:val="22"/>
      <w:lang w:val="en-US"/>
    </w:rPr>
  </w:style>
  <w:style w:type="paragraph" w:styleId="Subtitle">
    <w:name w:val="Subtitle"/>
    <w:basedOn w:val="Title"/>
    <w:next w:val="BodyText"/>
    <w:link w:val="SubtitleChar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SubtitleChar">
    <w:name w:val="Subtitle Char"/>
    <w:basedOn w:val="DefaultParagraphFont"/>
    <w:link w:val="Subtitle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leChar">
    <w:name w:val="Title Char"/>
    <w:basedOn w:val="DefaultParagraphFont"/>
    <w:link w:val="Title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BodyText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BodyText"/>
    <w:next w:val="BodyText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BodyText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BodyText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5</TotalTime>
  <Pages>7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39</cp:revision>
  <cp:lastPrinted>2020-02-10T20:03:00Z</cp:lastPrinted>
  <dcterms:created xsi:type="dcterms:W3CDTF">2019-05-10T10:25:00Z</dcterms:created>
  <dcterms:modified xsi:type="dcterms:W3CDTF">2020-08-03T16:29:00Z</dcterms:modified>
</cp:coreProperties>
</file>